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6844A1F3" w:rsidR="004F1CD0" w:rsidRDefault="00371D35" w:rsidP="00725C88">
      <w:pPr>
        <w:jc w:val="center"/>
        <w:rPr>
          <w:sz w:val="36"/>
          <w:szCs w:val="36"/>
          <w:lang w:val="en-GB"/>
        </w:rPr>
      </w:pPr>
      <w:r>
        <w:rPr>
          <w:sz w:val="36"/>
          <w:szCs w:val="36"/>
          <w:lang w:val="en-GB"/>
        </w:rPr>
        <w:t>Florid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6964D92"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371D35">
        <w:rPr>
          <w:sz w:val="22"/>
          <w:szCs w:val="22"/>
          <w:lang w:val="en-GB"/>
        </w:rPr>
        <w:t xml:space="preserve">___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371D35">
        <w:rPr>
          <w:sz w:val="22"/>
          <w:szCs w:val="22"/>
          <w:lang w:val="en-GB"/>
        </w:rPr>
        <w:t>30 days of the termination of the Lease if deductions are to be made and 15 days if no deductions are to b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0D9EE" w14:textId="77777777" w:rsidR="007A6833" w:rsidRDefault="007A6833" w:rsidP="00CB37D9">
      <w:pPr>
        <w:spacing w:after="0" w:line="240" w:lineRule="auto"/>
      </w:pPr>
      <w:r>
        <w:separator/>
      </w:r>
    </w:p>
  </w:endnote>
  <w:endnote w:type="continuationSeparator" w:id="0">
    <w:p w14:paraId="0C6A2CF8" w14:textId="77777777" w:rsidR="007A6833" w:rsidRDefault="007A683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DC812" w14:textId="77777777" w:rsidR="00771FF0" w:rsidRDefault="00771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00C82E0" w:rsidR="00CB37D9" w:rsidRPr="00771FF0" w:rsidRDefault="00CB37D9" w:rsidP="00771F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6AF61" w14:textId="77777777" w:rsidR="00771FF0" w:rsidRDefault="00771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418E7" w14:textId="77777777" w:rsidR="007A6833" w:rsidRDefault="007A6833" w:rsidP="00CB37D9">
      <w:pPr>
        <w:spacing w:after="0" w:line="240" w:lineRule="auto"/>
      </w:pPr>
      <w:r>
        <w:separator/>
      </w:r>
    </w:p>
  </w:footnote>
  <w:footnote w:type="continuationSeparator" w:id="0">
    <w:p w14:paraId="5B31F60E" w14:textId="77777777" w:rsidR="007A6833" w:rsidRDefault="007A683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610BC" w14:textId="77777777" w:rsidR="00771FF0" w:rsidRDefault="00771F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0B5E8CF" w:rsidR="00AD6FC0" w:rsidRPr="00771FF0" w:rsidRDefault="00AD6FC0" w:rsidP="00771F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E07D9" w14:textId="77777777" w:rsidR="00771FF0" w:rsidRDefault="00771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6424829">
    <w:abstractNumId w:val="0"/>
  </w:num>
  <w:num w:numId="2" w16cid:durableId="1742484908">
    <w:abstractNumId w:val="3"/>
  </w:num>
  <w:num w:numId="3" w16cid:durableId="177429023">
    <w:abstractNumId w:val="1"/>
  </w:num>
  <w:num w:numId="4" w16cid:durableId="1366255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1F1098"/>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70693C"/>
    <w:rsid w:val="00725C88"/>
    <w:rsid w:val="00761379"/>
    <w:rsid w:val="00771FF0"/>
    <w:rsid w:val="00794FCA"/>
    <w:rsid w:val="007A6833"/>
    <w:rsid w:val="00817C7B"/>
    <w:rsid w:val="00831A9F"/>
    <w:rsid w:val="00837144"/>
    <w:rsid w:val="008A0792"/>
    <w:rsid w:val="008F0F1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6</Words>
  <Characters>7445</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